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14e8b</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4f909606-b4a2-4731-8a18-80722406059c"/>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47:36Z</dcterms:created>
  <dcterms:modified xsi:type="dcterms:W3CDTF">2023-06-23T21: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